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FFE507" w14:textId="77777777" w:rsidR="00E03EE1" w:rsidRPr="0061290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380" w:hangingChars="1129" w:hanging="2380"/>
        <w:jc w:val="left"/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</w:pP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324B919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77777777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915B1AA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044F6BC0" w:rsidR="001E24C1" w:rsidRPr="0061290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 </w:t>
      </w:r>
      <w:r w:rsidR="00433D4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the 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mplex Network and Map Graph Group,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</w:p>
    <w:p w14:paraId="40F8B1D4" w14:textId="65FA0826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731CF378" w14:textId="77777777" w:rsidR="00AD27CD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aaai.org/ocs/index.php/AAAI/AAAI14/paper/view/8455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30557F01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. On the Power of Tree-Depth for Fully Polynomial FPT Algorithms. 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63C289A2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2E680D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ohsaka21a.html</w:t>
        </w:r>
      </w:hyperlink>
    </w:p>
    <w:p w14:paraId="4C72B7C6" w14:textId="34A1A339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D3728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000000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="006A6C9B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4FE38C78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Gap Preserving Reductions b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27128F5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  <w:t>Algorithmica (Special issue of ISAAC 2022), 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08CAFB7D" w14:textId="603A44DA" w:rsidR="00BD596B" w:rsidRPr="00BD596B" w:rsidRDefault="00B3798C" w:rsidP="00FB490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BD596B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BD596B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BD596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BD596B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Tatsushi Oka, </w:t>
      </w:r>
      <w:r w:rsidR="006037A4" w:rsidRPr="00BD596B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BD596B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BD596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BD596B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BD596B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BD596B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BD596B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567F82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BD596B" w:rsidRPr="00BD596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BD596B" w:rsidRPr="00BD596B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4270BED5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r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FD3446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6037A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4, to appear.</w:t>
      </w:r>
    </w:p>
    <w:p w14:paraId="1A8C4EF4" w14:textId="7A009804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 xml:space="preserve">Tatsuya Matsuoka and </w:t>
      </w:r>
      <w:r w:rsidRPr="00961F2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DA474F" w:rsidRPr="00DA474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77777777" w:rsidR="00F16C0F" w:rsidRPr="00612901" w:rsidRDefault="00F16C0F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0A52CAF3" w14:textId="77777777" w:rsidR="008F45EB" w:rsidRPr="00612901" w:rsidRDefault="0019215F" w:rsidP="008F45EB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wards </w:t>
      </w:r>
      <w:r w:rsidR="008F45E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and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Honors</w:t>
      </w:r>
    </w:p>
    <w:p w14:paraId="254077F6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Pr="00612901" w:rsidRDefault="008F45EB" w:rsidP="008F45EB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2486C87D" w14:textId="77777777" w:rsidR="008F45EB" w:rsidRPr="00612901" w:rsidRDefault="008F45EB" w:rsidP="008F45EB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77777777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</w:p>
    <w:p w14:paraId="090F6121" w14:textId="469C3266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Conference referee: AAAI'16 (subreviewer), NeurIPS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19, ICML'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'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'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'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(subreviewer)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81518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'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6452F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(subreviewer)</w:t>
      </w:r>
    </w:p>
    <w:p w14:paraId="2E0DEA08" w14:textId="4A68BAD7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 reviewer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Pr="00D8676A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sectPr w:rsidR="00195091" w:rsidRPr="00D8676A" w:rsidSect="00174333">
      <w:headerReference w:type="even" r:id="rId47"/>
      <w:headerReference w:type="default" r:id="rId48"/>
      <w:footerReference w:type="even" r:id="rId49"/>
      <w:footerReference w:type="default" r:id="rId50"/>
      <w:headerReference w:type="first" r:id="rId51"/>
      <w:footerReference w:type="first" r:id="rId52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98376E" w14:textId="77777777" w:rsidR="00174333" w:rsidRDefault="00174333" w:rsidP="008438C5">
      <w:r>
        <w:separator/>
      </w:r>
    </w:p>
    <w:p w14:paraId="24931648" w14:textId="77777777" w:rsidR="00174333" w:rsidRDefault="00174333"/>
  </w:endnote>
  <w:endnote w:type="continuationSeparator" w:id="0">
    <w:p w14:paraId="2D48613A" w14:textId="77777777" w:rsidR="00174333" w:rsidRDefault="00174333" w:rsidP="008438C5">
      <w:r>
        <w:continuationSeparator/>
      </w:r>
    </w:p>
    <w:p w14:paraId="4CC6C18A" w14:textId="77777777" w:rsidR="00174333" w:rsidRDefault="001743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6E91F2" w14:textId="77777777" w:rsidR="00F77CC7" w:rsidRDefault="00F77CC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0D2196" w14:textId="2ABD72F8" w:rsidR="00F72DBC" w:rsidRPr="00BE717C" w:rsidRDefault="00F77CC7" w:rsidP="00BE717C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February 9th</w:t>
    </w:r>
    <w:r w:rsidR="00477A24">
      <w:rPr>
        <w:rFonts w:ascii="Georgia" w:hAnsi="Georgia"/>
        <w:i/>
        <w:iCs/>
      </w:rPr>
      <w:t>, 202</w:t>
    </w:r>
    <w:r w:rsidR="00AB7840">
      <w:rPr>
        <w:rFonts w:ascii="Georgia" w:hAnsi="Georgia"/>
        <w:i/>
        <w:iCs/>
      </w:rPr>
      <w:t>4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F44B66" w14:textId="77777777" w:rsidR="00F77CC7" w:rsidRDefault="00F77CC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6BA9AA" w14:textId="77777777" w:rsidR="00174333" w:rsidRDefault="00174333" w:rsidP="008438C5">
      <w:r>
        <w:rPr>
          <w:rFonts w:hint="eastAsia"/>
        </w:rPr>
        <w:separator/>
      </w:r>
    </w:p>
    <w:p w14:paraId="1458A4D2" w14:textId="77777777" w:rsidR="00174333" w:rsidRDefault="00174333"/>
  </w:footnote>
  <w:footnote w:type="continuationSeparator" w:id="0">
    <w:p w14:paraId="4E503EDE" w14:textId="77777777" w:rsidR="00174333" w:rsidRDefault="00174333" w:rsidP="008438C5">
      <w:r>
        <w:continuationSeparator/>
      </w:r>
    </w:p>
    <w:p w14:paraId="7788A90E" w14:textId="77777777" w:rsidR="00174333" w:rsidRDefault="001743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2DFAEB" w14:textId="77777777" w:rsidR="00F77CC7" w:rsidRDefault="00F77CC7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57C47" w14:textId="77777777" w:rsidR="00F77CC7" w:rsidRDefault="00F77CC7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331018" w14:textId="77777777" w:rsidR="00F77CC7" w:rsidRDefault="00F77CC7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2"/>
  </w:num>
  <w:num w:numId="2" w16cid:durableId="1451246872">
    <w:abstractNumId w:val="8"/>
  </w:num>
  <w:num w:numId="3" w16cid:durableId="2072999877">
    <w:abstractNumId w:val="15"/>
  </w:num>
  <w:num w:numId="4" w16cid:durableId="349138043">
    <w:abstractNumId w:val="11"/>
  </w:num>
  <w:num w:numId="5" w16cid:durableId="2146043128">
    <w:abstractNumId w:val="10"/>
  </w:num>
  <w:num w:numId="6" w16cid:durableId="1487747030">
    <w:abstractNumId w:val="7"/>
  </w:num>
  <w:num w:numId="7" w16cid:durableId="1945770896">
    <w:abstractNumId w:val="0"/>
  </w:num>
  <w:num w:numId="8" w16cid:durableId="122772034">
    <w:abstractNumId w:val="6"/>
  </w:num>
  <w:num w:numId="9" w16cid:durableId="481972818">
    <w:abstractNumId w:val="5"/>
  </w:num>
  <w:num w:numId="10" w16cid:durableId="1642036408">
    <w:abstractNumId w:val="1"/>
  </w:num>
  <w:num w:numId="11" w16cid:durableId="1587887166">
    <w:abstractNumId w:val="9"/>
  </w:num>
  <w:num w:numId="12" w16cid:durableId="1419984548">
    <w:abstractNumId w:val="4"/>
  </w:num>
  <w:num w:numId="13" w16cid:durableId="502860794">
    <w:abstractNumId w:val="2"/>
  </w:num>
  <w:num w:numId="14" w16cid:durableId="694691067">
    <w:abstractNumId w:val="14"/>
  </w:num>
  <w:num w:numId="15" w16cid:durableId="77603919">
    <w:abstractNumId w:val="3"/>
  </w:num>
  <w:num w:numId="16" w16cid:durableId="12955989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oNotDisplayPageBoundaries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aoFAEYNuHItAAAA"/>
  </w:docVars>
  <w:rsids>
    <w:rsidRoot w:val="006412BE"/>
    <w:rsid w:val="0000351C"/>
    <w:rsid w:val="00004296"/>
    <w:rsid w:val="00005B80"/>
    <w:rsid w:val="00010D70"/>
    <w:rsid w:val="00014F6C"/>
    <w:rsid w:val="000264E8"/>
    <w:rsid w:val="000360A5"/>
    <w:rsid w:val="0003612F"/>
    <w:rsid w:val="00042B9D"/>
    <w:rsid w:val="000573D4"/>
    <w:rsid w:val="000637B8"/>
    <w:rsid w:val="00066F25"/>
    <w:rsid w:val="000700CA"/>
    <w:rsid w:val="0008601D"/>
    <w:rsid w:val="00097635"/>
    <w:rsid w:val="000A7551"/>
    <w:rsid w:val="000B148C"/>
    <w:rsid w:val="000C714F"/>
    <w:rsid w:val="000D2406"/>
    <w:rsid w:val="000F2E74"/>
    <w:rsid w:val="000F603A"/>
    <w:rsid w:val="00101995"/>
    <w:rsid w:val="001164FD"/>
    <w:rsid w:val="00117536"/>
    <w:rsid w:val="00124997"/>
    <w:rsid w:val="0013176E"/>
    <w:rsid w:val="00133B69"/>
    <w:rsid w:val="00142DEA"/>
    <w:rsid w:val="001473DA"/>
    <w:rsid w:val="00164CB2"/>
    <w:rsid w:val="00167FAF"/>
    <w:rsid w:val="00171078"/>
    <w:rsid w:val="00174333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2BA2"/>
    <w:rsid w:val="001C33A0"/>
    <w:rsid w:val="001D07BF"/>
    <w:rsid w:val="001E1968"/>
    <w:rsid w:val="001E24C1"/>
    <w:rsid w:val="001E4D0C"/>
    <w:rsid w:val="00203163"/>
    <w:rsid w:val="00211BD7"/>
    <w:rsid w:val="00216223"/>
    <w:rsid w:val="00223268"/>
    <w:rsid w:val="00223E2D"/>
    <w:rsid w:val="00224FEA"/>
    <w:rsid w:val="00225112"/>
    <w:rsid w:val="002404B3"/>
    <w:rsid w:val="00251497"/>
    <w:rsid w:val="00256742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06725"/>
    <w:rsid w:val="00330165"/>
    <w:rsid w:val="0034139A"/>
    <w:rsid w:val="0035147A"/>
    <w:rsid w:val="00373C0B"/>
    <w:rsid w:val="003800AE"/>
    <w:rsid w:val="003825CC"/>
    <w:rsid w:val="00392F90"/>
    <w:rsid w:val="003938A3"/>
    <w:rsid w:val="003A5363"/>
    <w:rsid w:val="003A5E69"/>
    <w:rsid w:val="003B4025"/>
    <w:rsid w:val="003B46AC"/>
    <w:rsid w:val="003B4C69"/>
    <w:rsid w:val="003C7555"/>
    <w:rsid w:val="003D0061"/>
    <w:rsid w:val="003E4786"/>
    <w:rsid w:val="003E550A"/>
    <w:rsid w:val="003E56CC"/>
    <w:rsid w:val="003E622E"/>
    <w:rsid w:val="00404DFA"/>
    <w:rsid w:val="004225AA"/>
    <w:rsid w:val="00422B23"/>
    <w:rsid w:val="00425B10"/>
    <w:rsid w:val="004328A4"/>
    <w:rsid w:val="00433D4A"/>
    <w:rsid w:val="00435391"/>
    <w:rsid w:val="004468FE"/>
    <w:rsid w:val="0046452F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5924"/>
    <w:rsid w:val="004F7BCF"/>
    <w:rsid w:val="005020DA"/>
    <w:rsid w:val="0050531A"/>
    <w:rsid w:val="00512838"/>
    <w:rsid w:val="0052297D"/>
    <w:rsid w:val="005331D0"/>
    <w:rsid w:val="00537307"/>
    <w:rsid w:val="00544715"/>
    <w:rsid w:val="00546A65"/>
    <w:rsid w:val="00551EC7"/>
    <w:rsid w:val="00555065"/>
    <w:rsid w:val="00556843"/>
    <w:rsid w:val="00560537"/>
    <w:rsid w:val="0056247B"/>
    <w:rsid w:val="00567F82"/>
    <w:rsid w:val="005705DD"/>
    <w:rsid w:val="00586396"/>
    <w:rsid w:val="00590A2A"/>
    <w:rsid w:val="00595908"/>
    <w:rsid w:val="005A1DF4"/>
    <w:rsid w:val="005A4FD5"/>
    <w:rsid w:val="005C1D4B"/>
    <w:rsid w:val="005D03A2"/>
    <w:rsid w:val="00601428"/>
    <w:rsid w:val="00602DF6"/>
    <w:rsid w:val="006037A4"/>
    <w:rsid w:val="00612901"/>
    <w:rsid w:val="00612B64"/>
    <w:rsid w:val="00616D7B"/>
    <w:rsid w:val="006377F3"/>
    <w:rsid w:val="006412BE"/>
    <w:rsid w:val="0066284C"/>
    <w:rsid w:val="00673036"/>
    <w:rsid w:val="00686EEF"/>
    <w:rsid w:val="006928EA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701150"/>
    <w:rsid w:val="0071447B"/>
    <w:rsid w:val="00714B60"/>
    <w:rsid w:val="00721D1A"/>
    <w:rsid w:val="00733298"/>
    <w:rsid w:val="007334DD"/>
    <w:rsid w:val="00734EFD"/>
    <w:rsid w:val="00751D76"/>
    <w:rsid w:val="00760551"/>
    <w:rsid w:val="007609FC"/>
    <w:rsid w:val="0076644B"/>
    <w:rsid w:val="007708B0"/>
    <w:rsid w:val="007730C3"/>
    <w:rsid w:val="00787961"/>
    <w:rsid w:val="007B27EF"/>
    <w:rsid w:val="007B7386"/>
    <w:rsid w:val="007C44DB"/>
    <w:rsid w:val="007D4C25"/>
    <w:rsid w:val="007D5E57"/>
    <w:rsid w:val="007E2A32"/>
    <w:rsid w:val="0081518D"/>
    <w:rsid w:val="00817326"/>
    <w:rsid w:val="0083537B"/>
    <w:rsid w:val="008438C5"/>
    <w:rsid w:val="00847D45"/>
    <w:rsid w:val="00877203"/>
    <w:rsid w:val="00877780"/>
    <w:rsid w:val="0088688E"/>
    <w:rsid w:val="0089178F"/>
    <w:rsid w:val="008A42CB"/>
    <w:rsid w:val="008A6EB1"/>
    <w:rsid w:val="008B4C83"/>
    <w:rsid w:val="008C4488"/>
    <w:rsid w:val="008C700F"/>
    <w:rsid w:val="008C735D"/>
    <w:rsid w:val="008D1B14"/>
    <w:rsid w:val="008F45EB"/>
    <w:rsid w:val="008F6976"/>
    <w:rsid w:val="0090708D"/>
    <w:rsid w:val="009330F5"/>
    <w:rsid w:val="00940BB4"/>
    <w:rsid w:val="00941C2C"/>
    <w:rsid w:val="00950D72"/>
    <w:rsid w:val="009560ED"/>
    <w:rsid w:val="00961F27"/>
    <w:rsid w:val="00965BE4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16E20"/>
    <w:rsid w:val="00A22F1A"/>
    <w:rsid w:val="00A30554"/>
    <w:rsid w:val="00A32E6A"/>
    <w:rsid w:val="00A377F7"/>
    <w:rsid w:val="00A42877"/>
    <w:rsid w:val="00A53358"/>
    <w:rsid w:val="00A71F37"/>
    <w:rsid w:val="00A8384A"/>
    <w:rsid w:val="00A9406C"/>
    <w:rsid w:val="00A95AAA"/>
    <w:rsid w:val="00AB03D5"/>
    <w:rsid w:val="00AB07D1"/>
    <w:rsid w:val="00AB5B08"/>
    <w:rsid w:val="00AB7840"/>
    <w:rsid w:val="00AC2C81"/>
    <w:rsid w:val="00AD27CD"/>
    <w:rsid w:val="00AE3B47"/>
    <w:rsid w:val="00AF088D"/>
    <w:rsid w:val="00AF31B0"/>
    <w:rsid w:val="00B049FE"/>
    <w:rsid w:val="00B1319A"/>
    <w:rsid w:val="00B16A2A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A3CF8"/>
    <w:rsid w:val="00BB1525"/>
    <w:rsid w:val="00BB2A64"/>
    <w:rsid w:val="00BB7056"/>
    <w:rsid w:val="00BC4892"/>
    <w:rsid w:val="00BD082E"/>
    <w:rsid w:val="00BD49ED"/>
    <w:rsid w:val="00BD596B"/>
    <w:rsid w:val="00BD647A"/>
    <w:rsid w:val="00BE3B3E"/>
    <w:rsid w:val="00BE6037"/>
    <w:rsid w:val="00BE717C"/>
    <w:rsid w:val="00BF121A"/>
    <w:rsid w:val="00C170D6"/>
    <w:rsid w:val="00C228C4"/>
    <w:rsid w:val="00C349EF"/>
    <w:rsid w:val="00C41CD9"/>
    <w:rsid w:val="00C76E63"/>
    <w:rsid w:val="00C80502"/>
    <w:rsid w:val="00C82365"/>
    <w:rsid w:val="00C82805"/>
    <w:rsid w:val="00C9022E"/>
    <w:rsid w:val="00C95622"/>
    <w:rsid w:val="00CA2138"/>
    <w:rsid w:val="00CB0F74"/>
    <w:rsid w:val="00CB3D4A"/>
    <w:rsid w:val="00CB5E25"/>
    <w:rsid w:val="00CC1930"/>
    <w:rsid w:val="00CE605F"/>
    <w:rsid w:val="00CF1A78"/>
    <w:rsid w:val="00D06D75"/>
    <w:rsid w:val="00D15ACB"/>
    <w:rsid w:val="00D231F9"/>
    <w:rsid w:val="00D2795F"/>
    <w:rsid w:val="00D32B17"/>
    <w:rsid w:val="00D37289"/>
    <w:rsid w:val="00D50C17"/>
    <w:rsid w:val="00D64E12"/>
    <w:rsid w:val="00D66454"/>
    <w:rsid w:val="00D725A0"/>
    <w:rsid w:val="00D77F16"/>
    <w:rsid w:val="00D84D0E"/>
    <w:rsid w:val="00D8676A"/>
    <w:rsid w:val="00DA474F"/>
    <w:rsid w:val="00DA76E0"/>
    <w:rsid w:val="00DB0F74"/>
    <w:rsid w:val="00DB1F38"/>
    <w:rsid w:val="00DC4F94"/>
    <w:rsid w:val="00DE186E"/>
    <w:rsid w:val="00DE5E29"/>
    <w:rsid w:val="00DF61F5"/>
    <w:rsid w:val="00E03EE1"/>
    <w:rsid w:val="00E14814"/>
    <w:rsid w:val="00E1656F"/>
    <w:rsid w:val="00E21CF3"/>
    <w:rsid w:val="00E23FA9"/>
    <w:rsid w:val="00E24BF1"/>
    <w:rsid w:val="00E278DE"/>
    <w:rsid w:val="00E30A3A"/>
    <w:rsid w:val="00E3549D"/>
    <w:rsid w:val="00E3580B"/>
    <w:rsid w:val="00E43FBD"/>
    <w:rsid w:val="00E66B49"/>
    <w:rsid w:val="00E751C6"/>
    <w:rsid w:val="00E7758A"/>
    <w:rsid w:val="00E87B40"/>
    <w:rsid w:val="00E91589"/>
    <w:rsid w:val="00E9728E"/>
    <w:rsid w:val="00EA61D6"/>
    <w:rsid w:val="00EB56B8"/>
    <w:rsid w:val="00EC22C0"/>
    <w:rsid w:val="00EC27E8"/>
    <w:rsid w:val="00EC33D3"/>
    <w:rsid w:val="00EC6F86"/>
    <w:rsid w:val="00EE0DC3"/>
    <w:rsid w:val="00F02642"/>
    <w:rsid w:val="00F1468D"/>
    <w:rsid w:val="00F16C0F"/>
    <w:rsid w:val="00F26993"/>
    <w:rsid w:val="00F3688B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19A8"/>
    <w:rsid w:val="00FA0657"/>
    <w:rsid w:val="00FA1E03"/>
    <w:rsid w:val="00FA7CE2"/>
    <w:rsid w:val="00FB2A71"/>
    <w:rsid w:val="00FD3446"/>
    <w:rsid w:val="00FD564B"/>
    <w:rsid w:val="00FD7BEC"/>
    <w:rsid w:val="00FF03A3"/>
    <w:rsid w:val="00FF06E2"/>
    <w:rsid w:val="00FF576A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eader" Target="header1.xml"/><Relationship Id="rId50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eader" Target="header2.xml"/><Relationship Id="rId8" Type="http://schemas.openxmlformats.org/officeDocument/2006/relationships/hyperlink" Target="mailto:naoto.ohsaka@gmail.com" TargetMode="External"/><Relationship Id="rId51" Type="http://schemas.openxmlformats.org/officeDocument/2006/relationships/header" Target="header3.xm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016/j.tcs.2024.114513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7</Pages>
  <Words>1999</Words>
  <Characters>11399</Characters>
  <Application>Microsoft Office Word</Application>
  <DocSecurity>0</DocSecurity>
  <Lines>94</Lines>
  <Paragraphs>2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301</cp:revision>
  <cp:lastPrinted>2024-01-25T11:20:00Z</cp:lastPrinted>
  <dcterms:created xsi:type="dcterms:W3CDTF">2016-02-28T10:56:00Z</dcterms:created>
  <dcterms:modified xsi:type="dcterms:W3CDTF">2024-04-04T07:56:00Z</dcterms:modified>
</cp:coreProperties>
</file>